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47813407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EFEB0D8" w14:textId="77777777" w:rsid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0BD35964" w14:textId="7699662E" w:rsidR="002B07F3" w:rsidRP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6D5A74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February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 </w:t>
            </w:r>
            <w:r w:rsidR="00CE1936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8-12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2</w:t>
            </w:r>
            <w:r w:rsidR="00895BD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</w:t>
            </w:r>
          </w:p>
          <w:p w14:paraId="4618FBD0" w14:textId="6ABA7F82" w:rsidR="00833277" w:rsidRPr="002B07F3" w:rsidRDefault="00833277" w:rsidP="0044093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change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3D1E5F" w:rsidRPr="00CC1FB3" w14:paraId="18B41498" w14:textId="77777777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2B5C5BD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A0C3E0B" w14:textId="77777777" w:rsidR="006D5A74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Monday</w:t>
            </w:r>
          </w:p>
          <w:p w14:paraId="526FAB4A" w14:textId="49B0E0DD" w:rsidR="00CC1FB3" w:rsidRDefault="00CE1936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  <w:p w14:paraId="210B289A" w14:textId="6B5A25F3" w:rsidR="005428DA" w:rsidRPr="00CC1FB3" w:rsidRDefault="005428DA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42152F1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4D77CDD4" w14:textId="603867EB" w:rsidR="00CC1FB3" w:rsidRPr="003D1E5F" w:rsidRDefault="00CE1936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8201589" w14:textId="735F1D42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E1936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1E6E23D" w14:textId="4244E33F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231F5C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1822437" w14:textId="4673752E" w:rsidR="00B66958" w:rsidRPr="00B66958" w:rsidRDefault="00CC1FB3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695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  <w:r w:rsidR="00231F5C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</w:tr>
      <w:tr w:rsidR="00231F5C" w:rsidRPr="00CC1FB3" w14:paraId="67DA70B5" w14:textId="77777777" w:rsidTr="00DA1AD6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F86D10D" w14:textId="77777777" w:rsidR="00231F5C" w:rsidRPr="00CC1FB3" w:rsidRDefault="00231F5C" w:rsidP="00231F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020EC4A8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0B9B07D9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EA24A45" w14:textId="231114F3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WT/ 54321 14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due</w:t>
            </w:r>
          </w:p>
          <w:p w14:paraId="23080379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579FA99" w14:textId="7129C16A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ustralian Menu Cont. due end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d.</w:t>
            </w:r>
          </w:p>
          <w:p w14:paraId="338F778E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21EA505D" w14:textId="5F46BF03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Grammar: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Finish Group Practice -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Verbs, Individual Practice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S Assigned </w:t>
            </w:r>
          </w:p>
          <w:p w14:paraId="611C9A58" w14:textId="035AD06E" w:rsidR="00231F5C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FAADAE" w14:textId="5FAFD643" w:rsidR="00CE1936" w:rsidRDefault="00CE1936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N WS due</w:t>
            </w:r>
          </w:p>
          <w:p w14:paraId="209D3A6D" w14:textId="17EA2E3C" w:rsidR="006D5A74" w:rsidRPr="00CC1FB3" w:rsidRDefault="006D5A74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FCD3EA7" w14:textId="29D80497" w:rsidR="00231F5C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15</w:t>
            </w:r>
          </w:p>
          <w:p w14:paraId="459BB717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0A2A24" w14:textId="4564A0BA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stralian Menu cont. Entrée and dessert. Due</w:t>
            </w:r>
          </w:p>
          <w:p w14:paraId="2976EEB7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C79AC84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2 Verbs Cont. Group Worksheet, Individual Assigned</w:t>
            </w:r>
          </w:p>
          <w:p w14:paraId="26EA8762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59D366" w14:textId="01F26F5B" w:rsidR="00CE1936" w:rsidRPr="00CC1FB3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504CFA9" w14:textId="0EB41E75" w:rsidR="00231F5C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WT/ 54321 1</w:t>
            </w:r>
            <w:r w:rsidR="00CE19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  <w:p w14:paraId="3E9E8F93" w14:textId="63F6CF4B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7B68BC" w14:textId="335DBD38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stralian Menu due end of class.</w:t>
            </w:r>
          </w:p>
          <w:p w14:paraId="6A520C1C" w14:textId="68A77C64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C5BE995" w14:textId="2E30E144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Grammar: Verbs, Individual Practice due </w:t>
            </w:r>
          </w:p>
          <w:p w14:paraId="243EB1F7" w14:textId="143E166B" w:rsidR="00CE1936" w:rsidRDefault="00CE1936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2CEEB780" w14:textId="4987E707" w:rsidR="00CE1936" w:rsidRDefault="00CE1936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OPE</w:t>
            </w:r>
          </w:p>
          <w:p w14:paraId="42F201AD" w14:textId="77777777" w:rsidR="006D5A74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58A195" w14:textId="59372F13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A1C4095" w14:textId="77777777" w:rsidR="00231F5C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lldog Club</w:t>
            </w:r>
          </w:p>
          <w:p w14:paraId="7D7D1907" w14:textId="77777777" w:rsidR="00CE1936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ivities</w:t>
            </w:r>
          </w:p>
          <w:p w14:paraId="10D2F607" w14:textId="77777777" w:rsidR="00CE1936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A518607" w14:textId="77777777" w:rsidR="00CE1936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6760BA9" w14:textId="32AD9F04" w:rsidR="00CE1936" w:rsidRPr="00CC1FB3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Early dismissal Parent Teacher Conferences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6E26F72" w14:textId="5E8AEC44" w:rsidR="006D5A74" w:rsidRPr="00CC1FB3" w:rsidRDefault="00CE1936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</w:tr>
      <w:tr w:rsidR="00231F5C" w:rsidRPr="00CC1FB3" w14:paraId="7E833AAB" w14:textId="77777777" w:rsidTr="002728B0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222B92E" w14:textId="77777777" w:rsidR="00231F5C" w:rsidRPr="00CC1FB3" w:rsidRDefault="00231F5C" w:rsidP="00231F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4926E2FE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73DEF679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19BC4A3" w14:textId="406793DF" w:rsidR="00CE1936" w:rsidRDefault="00CE1936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3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14:paraId="7FD3A709" w14:textId="77777777" w:rsidR="00CE1936" w:rsidRDefault="00CE1936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: Coordinate Adjectives</w:t>
            </w:r>
          </w:p>
          <w:p w14:paraId="3C64F343" w14:textId="50C55434" w:rsidR="00231F5C" w:rsidRPr="003D1E5F" w:rsidRDefault="00CE1936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ammar Step 2 – Verb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– Group WS Du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D Practice W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igned Due Wednesda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SNEAKERS – SLIDE DECK &amp; Design 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7D53838" w14:textId="0E872DA1" w:rsidR="006D5A74" w:rsidRPr="00CC1FB3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064DB7D" w14:textId="6D09B6B7" w:rsidR="00231F5C" w:rsidRDefault="00CE1936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Week 34</w:t>
            </w:r>
          </w:p>
          <w:p w14:paraId="355321B7" w14:textId="77777777" w:rsidR="00CE1936" w:rsidRDefault="00CE1936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: COORDINATE ADJECTIVES</w:t>
            </w:r>
          </w:p>
          <w:p w14:paraId="1716AEC4" w14:textId="77777777" w:rsidR="00CE1936" w:rsidRDefault="00CE1936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EP 2 VERBS IND WS Due</w:t>
            </w:r>
          </w:p>
          <w:p w14:paraId="03DB86C9" w14:textId="51219647" w:rsidR="00CE1936" w:rsidRPr="00CC1FB3" w:rsidRDefault="00CE1936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NEAKERS DESIGN &amp; Slide Deck turned in.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635F00D" w14:textId="0B92B704" w:rsidR="00231F5C" w:rsidRPr="00CC1FB3" w:rsidRDefault="00231F5C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8ED9BE9" w14:textId="3CE6F8B2" w:rsidR="00231F5C" w:rsidRPr="00CC1FB3" w:rsidRDefault="00CE1936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</w:tr>
      <w:tr w:rsidR="00231F5C" w:rsidRPr="00CC1FB3" w14:paraId="60B61ECA" w14:textId="77777777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A5E60D1" w14:textId="77777777" w:rsidR="00231F5C" w:rsidRDefault="00231F5C" w:rsidP="00231F5C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</w:p>
          <w:p w14:paraId="0B6EAA16" w14:textId="2E400539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     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2F7FBA20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521436F0" w14:textId="77777777" w:rsidR="00231F5C" w:rsidRPr="00CC1FB3" w:rsidRDefault="00231F5C" w:rsidP="00231F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17EB08" w14:textId="3453EBC9" w:rsidR="006D5A74" w:rsidRDefault="00231F5C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D5A74"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week 33</w:t>
            </w:r>
            <w:r w:rsidR="00CE19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  <w:p w14:paraId="663BEC90" w14:textId="23EF310C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A395FF2" w14:textId="75D1AE74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D5A7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igital Escape Room</w:t>
            </w:r>
            <w:r w:rsidR="00CE193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DUE</w:t>
            </w:r>
          </w:p>
          <w:p w14:paraId="07399AFD" w14:textId="47FB9BE6" w:rsidR="006D5A74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631AE508" w14:textId="77777777" w:rsidR="00231F5C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Grammar Verbs – group Practice</w:t>
            </w:r>
            <w:r w:rsidR="00CE193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cont. Assign Ind WS due Wednesday</w:t>
            </w:r>
          </w:p>
          <w:p w14:paraId="0E3FD746" w14:textId="77777777" w:rsidR="00CE1936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6FE617A7" w14:textId="29B6CE3A" w:rsidR="00CE1936" w:rsidRPr="006D5A74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Letter to Senior Self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8EE7E03" w14:textId="77777777" w:rsidR="00231F5C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WT/ 54321 Week 34</w:t>
            </w:r>
          </w:p>
          <w:p w14:paraId="7C1BF99A" w14:textId="77777777" w:rsidR="00CE1936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066D3FCD" w14:textId="77777777" w:rsidR="00CE1936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IND Practice WS Assigned </w:t>
            </w:r>
          </w:p>
          <w:p w14:paraId="1EAFC2A2" w14:textId="77777777" w:rsidR="00CE1936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4FBBEBA6" w14:textId="57D6B66B" w:rsidR="00CE1936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Letter to Senior Self</w:t>
            </w:r>
          </w:p>
          <w:p w14:paraId="3FE5ECAA" w14:textId="77777777" w:rsidR="00CE1936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14:paraId="39CDABA4" w14:textId="1DE70F4D" w:rsidR="00CE1936" w:rsidRPr="006D5A74" w:rsidRDefault="00CE1936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igital Escape D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8ADF844" w14:textId="54D86C50" w:rsidR="00231F5C" w:rsidRDefault="00231F5C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week 3</w:t>
            </w:r>
            <w:r w:rsidR="00CE193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14:paraId="2B4EEFE9" w14:textId="1858D628" w:rsidR="00231F5C" w:rsidRDefault="006D5A74" w:rsidP="006D5A7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mmar Verbs – Individual Practice WS</w:t>
            </w:r>
            <w:r w:rsidR="00CE19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, Writing Connection</w:t>
            </w:r>
          </w:p>
          <w:p w14:paraId="5D1BBD41" w14:textId="7079E50C" w:rsidR="006D5A74" w:rsidRPr="00BE4641" w:rsidRDefault="006D5A74" w:rsidP="006D5A7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tter to </w:t>
            </w:r>
            <w:r w:rsidR="00CE1936">
              <w:rPr>
                <w:rFonts w:ascii="Times New Roman" w:eastAsia="Times New Roman" w:hAnsi="Times New Roman" w:cs="Times New Roman"/>
                <w:sz w:val="24"/>
                <w:szCs w:val="24"/>
              </w:rPr>
              <w:t>Senior Self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070ADE1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lldog Club</w:t>
            </w:r>
          </w:p>
          <w:p w14:paraId="4DCB3BBF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ivities</w:t>
            </w:r>
          </w:p>
          <w:p w14:paraId="08BFF245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6BDF96A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7AD426" w14:textId="011621C4" w:rsidR="00231F5C" w:rsidRPr="00CC1FB3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Early dismissal Parent Teacher Conferences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67C1832" w14:textId="70073281" w:rsidR="00CE1936" w:rsidRDefault="00231F5C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1F9A185" w14:textId="1762F1B4" w:rsidR="006D5A74" w:rsidRPr="00CC1FB3" w:rsidRDefault="006D5A74" w:rsidP="006D5A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E1936"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</w:tr>
      <w:tr w:rsidR="00231F5C" w:rsidRPr="00CC1FB3" w14:paraId="37839556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5C8236C" w14:textId="77777777" w:rsidR="00231F5C" w:rsidRPr="00CC1FB3" w:rsidRDefault="00231F5C" w:rsidP="00231F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A03B044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A8DE5DC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0B81BDC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211B931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CFA405A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1F5C" w:rsidRPr="00CC1FB3" w14:paraId="38AEA1FE" w14:textId="77777777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E04D983" w14:textId="77777777" w:rsidR="00231F5C" w:rsidRPr="00CC1FB3" w:rsidRDefault="00231F5C" w:rsidP="00231F5C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7E5DDA4" w14:textId="49DF54C4" w:rsidR="006D5A74" w:rsidRPr="00CE0DD9" w:rsidRDefault="006D5A74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6B5BA76" w14:textId="127A32CA" w:rsidR="00CE1936" w:rsidRDefault="00231F5C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E1936"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U7</w:t>
            </w:r>
            <w:r w:rsidR="00CE19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TEST is February 18th</w:t>
            </w:r>
          </w:p>
          <w:p w14:paraId="64BF24BF" w14:textId="66F5C624" w:rsidR="00CE1936" w:rsidRDefault="00CE1936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ammar –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oup WS Completed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rbs Individual Practice W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ssigned</w:t>
            </w:r>
          </w:p>
          <w:p w14:paraId="13F19219" w14:textId="2AFDB81D" w:rsidR="00CE1936" w:rsidRDefault="00CE1936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 &amp; J Act 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ud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estion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Act 4</w:t>
            </w:r>
          </w:p>
          <w:p w14:paraId="357E9356" w14:textId="71A789BB" w:rsidR="00CE1936" w:rsidRDefault="00CE1936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  <w:p w14:paraId="53E7244E" w14:textId="77777777" w:rsidR="00CE1936" w:rsidRDefault="00CE1936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ot Summaries</w:t>
            </w:r>
          </w:p>
          <w:p w14:paraId="488AC4A0" w14:textId="2FB89BA3" w:rsidR="00231F5C" w:rsidRPr="00CC1FB3" w:rsidRDefault="00CE1936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iz Ac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31DD0928" w14:textId="46552442" w:rsidR="00231F5C" w:rsidRPr="00CC1FB3" w:rsidRDefault="00231F5C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7B4FEF4" w14:textId="7B71A008" w:rsidR="006D5A74" w:rsidRPr="00CC1FB3" w:rsidRDefault="006D5A74" w:rsidP="00231F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074C2BA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lldog Club</w:t>
            </w:r>
          </w:p>
          <w:p w14:paraId="0A5F26AD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ivities</w:t>
            </w:r>
          </w:p>
          <w:p w14:paraId="7F5B6ACC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1D1DE6" w14:textId="77777777" w:rsidR="00CE1936" w:rsidRDefault="00CE1936" w:rsidP="00CE19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4CF299" w14:textId="05110242" w:rsidR="00231F5C" w:rsidRPr="00CC1FB3" w:rsidRDefault="00CE1936" w:rsidP="00CE193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Early dismissal Parent Teacher Conferences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21848D3" w14:textId="203C7D7D" w:rsidR="00231F5C" w:rsidRPr="009B6B8C" w:rsidRDefault="00CE1936" w:rsidP="00CE1936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SCHOOL</w:t>
            </w:r>
          </w:p>
        </w:tc>
      </w:tr>
      <w:tr w:rsidR="00231F5C" w:rsidRPr="00CC1FB3" w14:paraId="2E03BC35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E8950DC" w14:textId="77777777" w:rsidR="00231F5C" w:rsidRPr="00CC1FB3" w:rsidRDefault="00231F5C" w:rsidP="00231F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4EFDB9F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0C9121E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CC8DAF2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0844BC8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E5C17A3" w14:textId="77777777" w:rsidR="00231F5C" w:rsidRPr="00CC1FB3" w:rsidRDefault="00231F5C" w:rsidP="00231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6057F79F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153C9"/>
    <w:rsid w:val="00033700"/>
    <w:rsid w:val="000756B4"/>
    <w:rsid w:val="00094DF1"/>
    <w:rsid w:val="000D419C"/>
    <w:rsid w:val="00100E09"/>
    <w:rsid w:val="00121CB4"/>
    <w:rsid w:val="0012680B"/>
    <w:rsid w:val="00134DEF"/>
    <w:rsid w:val="00145ADC"/>
    <w:rsid w:val="001853E0"/>
    <w:rsid w:val="001A45DD"/>
    <w:rsid w:val="001D745B"/>
    <w:rsid w:val="001E68F0"/>
    <w:rsid w:val="002135A0"/>
    <w:rsid w:val="00222234"/>
    <w:rsid w:val="00231F5C"/>
    <w:rsid w:val="00247754"/>
    <w:rsid w:val="002728B0"/>
    <w:rsid w:val="002A09D0"/>
    <w:rsid w:val="002A37BB"/>
    <w:rsid w:val="002B07F3"/>
    <w:rsid w:val="002D77B0"/>
    <w:rsid w:val="00325EB6"/>
    <w:rsid w:val="00350909"/>
    <w:rsid w:val="00364935"/>
    <w:rsid w:val="00364B63"/>
    <w:rsid w:val="003C4A4C"/>
    <w:rsid w:val="003D1E5F"/>
    <w:rsid w:val="0040023F"/>
    <w:rsid w:val="004112FF"/>
    <w:rsid w:val="00426461"/>
    <w:rsid w:val="00440935"/>
    <w:rsid w:val="004671D9"/>
    <w:rsid w:val="00494E6A"/>
    <w:rsid w:val="004B5A66"/>
    <w:rsid w:val="004D7FE1"/>
    <w:rsid w:val="004E3494"/>
    <w:rsid w:val="005428DA"/>
    <w:rsid w:val="005C1CD1"/>
    <w:rsid w:val="0066615C"/>
    <w:rsid w:val="006A438E"/>
    <w:rsid w:val="006A71F1"/>
    <w:rsid w:val="006D5A74"/>
    <w:rsid w:val="0074233A"/>
    <w:rsid w:val="007A35BE"/>
    <w:rsid w:val="00821A8D"/>
    <w:rsid w:val="00833277"/>
    <w:rsid w:val="00853E72"/>
    <w:rsid w:val="00863AC6"/>
    <w:rsid w:val="008721E2"/>
    <w:rsid w:val="00890D63"/>
    <w:rsid w:val="00895BDD"/>
    <w:rsid w:val="008B0A67"/>
    <w:rsid w:val="008B6BA4"/>
    <w:rsid w:val="008E0A89"/>
    <w:rsid w:val="009674A6"/>
    <w:rsid w:val="00977E53"/>
    <w:rsid w:val="009B6B8C"/>
    <w:rsid w:val="00A12377"/>
    <w:rsid w:val="00A21A2C"/>
    <w:rsid w:val="00A42F3E"/>
    <w:rsid w:val="00A619B8"/>
    <w:rsid w:val="00A83CCB"/>
    <w:rsid w:val="00A87061"/>
    <w:rsid w:val="00AA2AD5"/>
    <w:rsid w:val="00AA4C0E"/>
    <w:rsid w:val="00AB4C87"/>
    <w:rsid w:val="00AC4AC4"/>
    <w:rsid w:val="00AE2118"/>
    <w:rsid w:val="00AF79E4"/>
    <w:rsid w:val="00B325AE"/>
    <w:rsid w:val="00B41E77"/>
    <w:rsid w:val="00B564AD"/>
    <w:rsid w:val="00B65CBD"/>
    <w:rsid w:val="00B66958"/>
    <w:rsid w:val="00B828CF"/>
    <w:rsid w:val="00BD2315"/>
    <w:rsid w:val="00BD520B"/>
    <w:rsid w:val="00BE4641"/>
    <w:rsid w:val="00C238C5"/>
    <w:rsid w:val="00C3728A"/>
    <w:rsid w:val="00C757D4"/>
    <w:rsid w:val="00C87175"/>
    <w:rsid w:val="00CC1FB3"/>
    <w:rsid w:val="00CC79FD"/>
    <w:rsid w:val="00CE0DD9"/>
    <w:rsid w:val="00CE1936"/>
    <w:rsid w:val="00D0064E"/>
    <w:rsid w:val="00D12012"/>
    <w:rsid w:val="00D37E50"/>
    <w:rsid w:val="00D50866"/>
    <w:rsid w:val="00D6556A"/>
    <w:rsid w:val="00D83E1E"/>
    <w:rsid w:val="00DA1AD6"/>
    <w:rsid w:val="00DF61EA"/>
    <w:rsid w:val="00E03EC8"/>
    <w:rsid w:val="00E07400"/>
    <w:rsid w:val="00E27109"/>
    <w:rsid w:val="00EB50CD"/>
    <w:rsid w:val="00F02A5B"/>
    <w:rsid w:val="00F04F74"/>
    <w:rsid w:val="00F07A38"/>
    <w:rsid w:val="00F14A9A"/>
    <w:rsid w:val="00F6050D"/>
    <w:rsid w:val="00FE101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DACA4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2241F-CB21-4734-92FD-C4D9B7126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21-01-28T16:29:00Z</cp:lastPrinted>
  <dcterms:created xsi:type="dcterms:W3CDTF">2021-02-05T16:29:00Z</dcterms:created>
  <dcterms:modified xsi:type="dcterms:W3CDTF">2021-02-05T16:29:00Z</dcterms:modified>
</cp:coreProperties>
</file>